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DE26A" w14:textId="77777777" w:rsidR="001F2462" w:rsidRDefault="001F2462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00692E09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02785DB5" w:rsidR="001F2462" w:rsidRPr="006B63F3" w:rsidRDefault="007E37C1" w:rsidP="00F364FC">
            <w:pPr>
              <w:rPr>
                <w:sz w:val="44"/>
                <w:szCs w:val="44"/>
              </w:rPr>
            </w:pPr>
            <w:r>
              <w:rPr>
                <w:smallCaps/>
                <w:sz w:val="44"/>
                <w:szCs w:val="44"/>
              </w:rPr>
              <w:t>Robert</w:t>
            </w:r>
            <w:r w:rsidR="00442A46">
              <w:rPr>
                <w:sz w:val="44"/>
                <w:szCs w:val="44"/>
              </w:rPr>
              <w:t xml:space="preserve"> </w:t>
            </w:r>
            <w:r>
              <w:rPr>
                <w:smallCaps/>
                <w:sz w:val="44"/>
                <w:szCs w:val="44"/>
              </w:rPr>
              <w:t>Stefano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7A5131FA" w14:textId="16F91ADC" w:rsidR="001F2462" w:rsidRPr="006B63F3" w:rsidRDefault="00AB0D98" w:rsidP="00AB0D98">
            <w:pPr>
              <w:rPr>
                <w:sz w:val="20"/>
              </w:rPr>
            </w:pPr>
            <w:r>
              <w:rPr>
                <w:sz w:val="20"/>
              </w:rPr>
              <w:t xml:space="preserve">                                 6 West Starlight Dr.</w:t>
            </w:r>
          </w:p>
          <w:p w14:paraId="17F72BAC" w14:textId="3C75E88F" w:rsidR="001F2462" w:rsidRPr="006B63F3" w:rsidRDefault="00AB0D98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Hopewell Junction</w:t>
            </w:r>
            <w:r w:rsidR="00156AAA">
              <w:rPr>
                <w:sz w:val="20"/>
              </w:rPr>
              <w:t>,</w:t>
            </w:r>
            <w:r w:rsidR="00E827A5">
              <w:rPr>
                <w:sz w:val="20"/>
              </w:rPr>
              <w:t xml:space="preserve"> </w:t>
            </w:r>
            <w:r>
              <w:rPr>
                <w:sz w:val="20"/>
              </w:rPr>
              <w:t>New York</w:t>
            </w:r>
            <w:r w:rsidR="00B2748A">
              <w:rPr>
                <w:sz w:val="20"/>
              </w:rPr>
              <w:t xml:space="preserve"> </w:t>
            </w:r>
            <w:r>
              <w:rPr>
                <w:sz w:val="20"/>
              </w:rPr>
              <w:t>12533</w:t>
            </w:r>
          </w:p>
        </w:tc>
      </w:tr>
      <w:tr w:rsidR="00692E09" w:rsidRPr="006B63F3" w14:paraId="5DB88572" w14:textId="77777777" w:rsidTr="007207AE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00C3419B" w14:textId="254B7023" w:rsidR="00692E09" w:rsidRPr="006B63F3" w:rsidRDefault="00C12699" w:rsidP="00C66740">
            <w:pPr>
              <w:rPr>
                <w:sz w:val="20"/>
              </w:rPr>
            </w:pPr>
            <w:r>
              <w:rPr>
                <w:sz w:val="20"/>
              </w:rPr>
              <w:t>r</w:t>
            </w:r>
            <w:r w:rsidR="007E37C1">
              <w:rPr>
                <w:sz w:val="20"/>
              </w:rPr>
              <w:t>obbiestefano</w:t>
            </w:r>
            <w:r>
              <w:rPr>
                <w:sz w:val="20"/>
              </w:rPr>
              <w:t>1312</w:t>
            </w:r>
            <w:r w:rsidR="007E37C1">
              <w:rPr>
                <w:sz w:val="20"/>
              </w:rPr>
              <w:t>@</w:t>
            </w:r>
            <w:r>
              <w:rPr>
                <w:sz w:val="20"/>
              </w:rPr>
              <w:t>outlook</w:t>
            </w:r>
            <w:r w:rsidR="007E37C1">
              <w:rPr>
                <w:sz w:val="20"/>
              </w:rPr>
              <w:t>.com</w:t>
            </w:r>
            <w:r w:rsidR="00692E09">
              <w:rPr>
                <w:sz w:val="20"/>
              </w:rPr>
              <w:t xml:space="preserve"> </w:t>
            </w:r>
            <w:r w:rsidR="00972907">
              <w:rPr>
                <w:sz w:val="20"/>
              </w:rPr>
              <w:t xml:space="preserve">                                                             </w:t>
            </w:r>
            <w:r w:rsidR="0002109A">
              <w:rPr>
                <w:sz w:val="20"/>
              </w:rPr>
              <w:t xml:space="preserve">      </w:t>
            </w:r>
            <w:r w:rsidR="005C0ACE">
              <w:rPr>
                <w:sz w:val="20"/>
              </w:rPr>
              <w:t xml:space="preserve"> </w:t>
            </w:r>
            <w:r w:rsidR="00C66740">
              <w:rPr>
                <w:sz w:val="20"/>
              </w:rPr>
              <w:t xml:space="preserve">                                               </w:t>
            </w:r>
            <w:proofErr w:type="gramStart"/>
            <w:r w:rsidR="00C66740">
              <w:rPr>
                <w:sz w:val="20"/>
              </w:rPr>
              <w:t xml:space="preserve">   </w:t>
            </w:r>
            <w:r w:rsidR="00C66740" w:rsidRPr="00C66740">
              <w:rPr>
                <w:sz w:val="20"/>
              </w:rPr>
              <w:t>(</w:t>
            </w:r>
            <w:proofErr w:type="gramEnd"/>
            <w:r w:rsidR="0002109A">
              <w:rPr>
                <w:sz w:val="20"/>
              </w:rPr>
              <w:t>845</w:t>
            </w:r>
            <w:r w:rsidR="00C66740" w:rsidRPr="00C66740">
              <w:rPr>
                <w:sz w:val="20"/>
              </w:rPr>
              <w:t xml:space="preserve">) </w:t>
            </w:r>
            <w:r w:rsidR="0002109A">
              <w:rPr>
                <w:sz w:val="20"/>
              </w:rPr>
              <w:t>475</w:t>
            </w:r>
            <w:r w:rsidR="00C66740" w:rsidRPr="00C66740">
              <w:rPr>
                <w:sz w:val="20"/>
              </w:rPr>
              <w:t>-</w:t>
            </w:r>
            <w:r w:rsidR="0002109A">
              <w:rPr>
                <w:sz w:val="20"/>
              </w:rPr>
              <w:t>2787</w:t>
            </w:r>
          </w:p>
        </w:tc>
      </w:tr>
    </w:tbl>
    <w:p w14:paraId="04047530" w14:textId="77777777" w:rsidR="00B433B8" w:rsidRPr="000341CE" w:rsidRDefault="00B433B8" w:rsidP="00B433B8">
      <w:pPr>
        <w:rPr>
          <w:sz w:val="20"/>
          <w:szCs w:val="20"/>
        </w:rPr>
      </w:pPr>
    </w:p>
    <w:p w14:paraId="66DAFE90" w14:textId="77777777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73B32329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</w:t>
      </w:r>
      <w:r w:rsidR="007E37C1">
        <w:rPr>
          <w:i/>
          <w:sz w:val="20"/>
          <w:szCs w:val="20"/>
        </w:rPr>
        <w:t>Business Analytics</w:t>
      </w:r>
      <w:r w:rsidR="00430626">
        <w:rPr>
          <w:i/>
          <w:sz w:val="20"/>
          <w:szCs w:val="20"/>
        </w:rPr>
        <w:t>; Minor in Accounting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7E37C1">
        <w:rPr>
          <w:sz w:val="20"/>
          <w:szCs w:val="20"/>
        </w:rPr>
        <w:tab/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7E37C1">
        <w:rPr>
          <w:i/>
          <w:sz w:val="20"/>
          <w:szCs w:val="20"/>
        </w:rPr>
        <w:t>6</w:t>
      </w:r>
    </w:p>
    <w:p w14:paraId="442E3AFC" w14:textId="6D2EF3E0" w:rsidR="004030AD" w:rsidRDefault="004030AD" w:rsidP="004030AD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</w:t>
      </w:r>
      <w:r w:rsidR="00387095">
        <w:rPr>
          <w:sz w:val="20"/>
          <w:szCs w:val="20"/>
        </w:rPr>
        <w:t>8</w:t>
      </w:r>
      <w:r w:rsidR="008E5D9B">
        <w:rPr>
          <w:sz w:val="20"/>
          <w:szCs w:val="20"/>
        </w:rPr>
        <w:t>8</w:t>
      </w:r>
      <w:r>
        <w:rPr>
          <w:sz w:val="20"/>
          <w:szCs w:val="20"/>
        </w:rPr>
        <w:t>/4.0</w:t>
      </w:r>
      <w:r w:rsidR="00FF18C3">
        <w:rPr>
          <w:sz w:val="20"/>
          <w:szCs w:val="20"/>
        </w:rPr>
        <w:t>0</w:t>
      </w:r>
    </w:p>
    <w:p w14:paraId="5DCFCDF3" w14:textId="43A3CE6B" w:rsidR="0061156E" w:rsidRDefault="00ED6F80" w:rsidP="00430626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Loyola Scholarship</w:t>
      </w:r>
      <w:r w:rsidR="00F84860">
        <w:rPr>
          <w:sz w:val="20"/>
          <w:szCs w:val="20"/>
        </w:rPr>
        <w:t xml:space="preserve">, </w:t>
      </w:r>
      <w:r w:rsidR="00812B4B" w:rsidRPr="00F84860">
        <w:rPr>
          <w:sz w:val="20"/>
          <w:szCs w:val="20"/>
        </w:rPr>
        <w:t>Business Analytics Scholarship</w:t>
      </w:r>
      <w:r w:rsidR="004260E0">
        <w:rPr>
          <w:sz w:val="20"/>
          <w:szCs w:val="20"/>
        </w:rPr>
        <w:t xml:space="preserve">, </w:t>
      </w:r>
      <w:r w:rsidR="0096139C">
        <w:rPr>
          <w:sz w:val="20"/>
          <w:szCs w:val="20"/>
        </w:rPr>
        <w:t>Dean's</w:t>
      </w:r>
      <w:r w:rsidR="004260E0">
        <w:rPr>
          <w:sz w:val="20"/>
          <w:szCs w:val="20"/>
        </w:rPr>
        <w:t xml:space="preserve"> List</w:t>
      </w:r>
      <w:r w:rsidR="00712E83">
        <w:rPr>
          <w:sz w:val="20"/>
          <w:szCs w:val="20"/>
        </w:rPr>
        <w:t xml:space="preserve">, Beta Alpha Psi </w:t>
      </w:r>
      <w:r w:rsidR="00AD22E6">
        <w:rPr>
          <w:sz w:val="20"/>
          <w:szCs w:val="20"/>
        </w:rPr>
        <w:t>&amp; Omega Rho Honors Society</w:t>
      </w:r>
    </w:p>
    <w:p w14:paraId="1925D83E" w14:textId="551A11F7" w:rsidR="003C1656" w:rsidRPr="00430626" w:rsidRDefault="003C1656" w:rsidP="00430626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Relevant Coursework: </w:t>
      </w:r>
      <w:r w:rsidR="00583088">
        <w:rPr>
          <w:sz w:val="20"/>
          <w:szCs w:val="20"/>
        </w:rPr>
        <w:t xml:space="preserve">Big </w:t>
      </w:r>
      <w:r>
        <w:rPr>
          <w:sz w:val="20"/>
          <w:szCs w:val="20"/>
        </w:rPr>
        <w:t xml:space="preserve">Data Mining Techniques, Forecasting </w:t>
      </w:r>
      <w:r w:rsidR="00974D58">
        <w:rPr>
          <w:sz w:val="20"/>
          <w:szCs w:val="20"/>
        </w:rPr>
        <w:t>and Modeling</w:t>
      </w:r>
      <w:r>
        <w:rPr>
          <w:sz w:val="20"/>
          <w:szCs w:val="20"/>
        </w:rPr>
        <w:t>, Python</w:t>
      </w:r>
      <w:r w:rsidR="00974D58">
        <w:rPr>
          <w:sz w:val="20"/>
          <w:szCs w:val="20"/>
        </w:rPr>
        <w:t xml:space="preserve"> </w:t>
      </w:r>
      <w:r>
        <w:rPr>
          <w:sz w:val="20"/>
          <w:szCs w:val="20"/>
        </w:rPr>
        <w:t>and VBA Programming</w:t>
      </w:r>
    </w:p>
    <w:p w14:paraId="1B24C16A" w14:textId="77777777" w:rsidR="00430626" w:rsidRPr="00430626" w:rsidRDefault="00430626" w:rsidP="00430626">
      <w:pPr>
        <w:rPr>
          <w:sz w:val="20"/>
          <w:szCs w:val="20"/>
        </w:rPr>
      </w:pPr>
    </w:p>
    <w:p w14:paraId="023178C7" w14:textId="77777777" w:rsidR="00430626" w:rsidRPr="00BF7B0E" w:rsidRDefault="00430626" w:rsidP="00430626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PRACTICAL</w:t>
      </w:r>
      <w:r w:rsidRPr="00BF7B0E">
        <w:rPr>
          <w:b/>
          <w:sz w:val="20"/>
          <w:szCs w:val="20"/>
          <w:u w:val="single"/>
        </w:rPr>
        <w:t xml:space="preserve"> EXPERIENCE</w:t>
      </w:r>
    </w:p>
    <w:p w14:paraId="0D535CC0" w14:textId="77777777" w:rsidR="00237C9C" w:rsidRDefault="00237C9C" w:rsidP="00237C9C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General Dynamics Ordnance and Tactical Systems                                                                                          Scranton, PA</w:t>
      </w:r>
    </w:p>
    <w:p w14:paraId="5219F26A" w14:textId="69633DFE" w:rsidR="00237C9C" w:rsidRDefault="00237C9C" w:rsidP="00237C9C">
      <w:pPr>
        <w:tabs>
          <w:tab w:val="right" w:pos="9900"/>
        </w:tabs>
        <w:jc w:val="both"/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 xml:space="preserve">Business Support – Continuous Improvement Intern </w:t>
      </w:r>
      <w:r>
        <w:rPr>
          <w:bCs/>
          <w:i/>
          <w:iCs/>
          <w:sz w:val="20"/>
          <w:szCs w:val="20"/>
        </w:rPr>
        <w:tab/>
        <w:t xml:space="preserve">                                                                      </w:t>
      </w:r>
      <w:r w:rsidR="003A2CF8">
        <w:rPr>
          <w:bCs/>
          <w:i/>
          <w:iCs/>
          <w:sz w:val="20"/>
          <w:szCs w:val="20"/>
        </w:rPr>
        <w:t xml:space="preserve"> </w:t>
      </w:r>
      <w:r>
        <w:rPr>
          <w:bCs/>
          <w:i/>
          <w:iCs/>
          <w:sz w:val="20"/>
          <w:szCs w:val="20"/>
        </w:rPr>
        <w:t xml:space="preserve">    June 2025 </w:t>
      </w:r>
      <w:r w:rsidR="003A2CF8">
        <w:rPr>
          <w:bCs/>
          <w:i/>
          <w:iCs/>
          <w:sz w:val="20"/>
          <w:szCs w:val="20"/>
        </w:rPr>
        <w:t>–</w:t>
      </w:r>
      <w:r>
        <w:rPr>
          <w:bCs/>
          <w:i/>
          <w:iCs/>
          <w:sz w:val="20"/>
          <w:szCs w:val="20"/>
        </w:rPr>
        <w:t xml:space="preserve"> </w:t>
      </w:r>
      <w:r w:rsidR="003A2CF8">
        <w:rPr>
          <w:bCs/>
          <w:i/>
          <w:iCs/>
          <w:sz w:val="20"/>
          <w:szCs w:val="20"/>
        </w:rPr>
        <w:t>August 2025</w:t>
      </w:r>
    </w:p>
    <w:p w14:paraId="66D2C688" w14:textId="1B8120CE" w:rsidR="00754D35" w:rsidRDefault="00237C9C" w:rsidP="00847D10">
      <w:pPr>
        <w:pStyle w:val="ListParagraph"/>
        <w:numPr>
          <w:ilvl w:val="0"/>
          <w:numId w:val="12"/>
        </w:numPr>
        <w:tabs>
          <w:tab w:val="right" w:pos="9900"/>
        </w:tabs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Mapped out transactional process Kaizen in Vizio for real property audit tracking</w:t>
      </w:r>
    </w:p>
    <w:p w14:paraId="3E926782" w14:textId="5B3BED1D" w:rsidR="00847D10" w:rsidRPr="00847D10" w:rsidRDefault="00847D10" w:rsidP="00847D10">
      <w:pPr>
        <w:pStyle w:val="ListParagraph"/>
        <w:numPr>
          <w:ilvl w:val="0"/>
          <w:numId w:val="12"/>
        </w:numPr>
        <w:tabs>
          <w:tab w:val="right" w:pos="9900"/>
        </w:tabs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Created capacity model for facilities </w:t>
      </w:r>
      <w:r w:rsidR="00C974E5">
        <w:rPr>
          <w:bCs/>
          <w:sz w:val="20"/>
          <w:szCs w:val="20"/>
        </w:rPr>
        <w:t>product lines</w:t>
      </w:r>
    </w:p>
    <w:p w14:paraId="7CBAAF9B" w14:textId="5CDBDE75" w:rsidR="00237C9C" w:rsidRPr="00463D56" w:rsidRDefault="00237C9C" w:rsidP="00796873">
      <w:pPr>
        <w:pStyle w:val="ListParagraph"/>
        <w:numPr>
          <w:ilvl w:val="0"/>
          <w:numId w:val="12"/>
        </w:numPr>
        <w:tabs>
          <w:tab w:val="right" w:pos="9900"/>
        </w:tabs>
        <w:jc w:val="both"/>
        <w:rPr>
          <w:bCs/>
          <w:i/>
          <w:iCs/>
          <w:sz w:val="20"/>
          <w:szCs w:val="20"/>
        </w:rPr>
      </w:pPr>
      <w:r>
        <w:rPr>
          <w:bCs/>
          <w:sz w:val="20"/>
          <w:szCs w:val="20"/>
        </w:rPr>
        <w:t xml:space="preserve">Developed Value Stream Map in Vizio for </w:t>
      </w:r>
      <w:r w:rsidR="00C974E5">
        <w:rPr>
          <w:bCs/>
          <w:sz w:val="20"/>
          <w:szCs w:val="20"/>
        </w:rPr>
        <w:t>155mm</w:t>
      </w:r>
      <w:r>
        <w:rPr>
          <w:bCs/>
          <w:sz w:val="20"/>
          <w:szCs w:val="20"/>
        </w:rPr>
        <w:t xml:space="preserve"> mortar shells to identify bottlenecks and inefficiencies</w:t>
      </w:r>
    </w:p>
    <w:p w14:paraId="09699773" w14:textId="7A1D757B" w:rsidR="00463D56" w:rsidRPr="00237C9C" w:rsidRDefault="00463D56" w:rsidP="00796873">
      <w:pPr>
        <w:pStyle w:val="ListParagraph"/>
        <w:numPr>
          <w:ilvl w:val="0"/>
          <w:numId w:val="12"/>
        </w:numPr>
        <w:tabs>
          <w:tab w:val="right" w:pos="9900"/>
        </w:tabs>
        <w:jc w:val="both"/>
        <w:rPr>
          <w:bCs/>
          <w:i/>
          <w:iCs/>
          <w:sz w:val="20"/>
          <w:szCs w:val="20"/>
        </w:rPr>
      </w:pPr>
      <w:r>
        <w:rPr>
          <w:bCs/>
          <w:sz w:val="20"/>
          <w:szCs w:val="20"/>
        </w:rPr>
        <w:t>Implement Lean techniques</w:t>
      </w:r>
      <w:r w:rsidR="004E5EC9">
        <w:rPr>
          <w:bCs/>
          <w:sz w:val="20"/>
          <w:szCs w:val="20"/>
        </w:rPr>
        <w:t xml:space="preserve"> – Kaizen </w:t>
      </w:r>
      <w:r w:rsidR="006C5066">
        <w:rPr>
          <w:bCs/>
          <w:sz w:val="20"/>
          <w:szCs w:val="20"/>
        </w:rPr>
        <w:t>Events</w:t>
      </w:r>
      <w:r w:rsidR="004E5EC9">
        <w:rPr>
          <w:bCs/>
          <w:sz w:val="20"/>
          <w:szCs w:val="20"/>
        </w:rPr>
        <w:t xml:space="preserve">, Value Stream Maps, </w:t>
      </w:r>
      <w:r w:rsidR="00411562">
        <w:rPr>
          <w:bCs/>
          <w:sz w:val="20"/>
          <w:szCs w:val="20"/>
        </w:rPr>
        <w:t>5S – to drive process improvement</w:t>
      </w:r>
    </w:p>
    <w:p w14:paraId="2816CA15" w14:textId="77777777" w:rsidR="00237C9C" w:rsidRDefault="00237C9C" w:rsidP="00796873">
      <w:pPr>
        <w:tabs>
          <w:tab w:val="right" w:pos="9900"/>
        </w:tabs>
        <w:jc w:val="both"/>
        <w:rPr>
          <w:b/>
          <w:sz w:val="20"/>
          <w:szCs w:val="20"/>
        </w:rPr>
      </w:pPr>
    </w:p>
    <w:p w14:paraId="3ECC9869" w14:textId="20EFBC48" w:rsidR="00796873" w:rsidRDefault="00796873" w:rsidP="00796873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T.J. Maxx Distribution Center                                                                                                                                Pittston, P</w:t>
      </w:r>
      <w:r w:rsidR="008E5D9B">
        <w:rPr>
          <w:b/>
          <w:sz w:val="20"/>
          <w:szCs w:val="20"/>
        </w:rPr>
        <w:t>A</w:t>
      </w:r>
    </w:p>
    <w:p w14:paraId="49FFD660" w14:textId="1B10B684" w:rsidR="00796873" w:rsidRDefault="000F5BA6" w:rsidP="00796873">
      <w:pPr>
        <w:tabs>
          <w:tab w:val="right" w:pos="9900"/>
        </w:tabs>
        <w:jc w:val="both"/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 xml:space="preserve">Distribution </w:t>
      </w:r>
      <w:r w:rsidR="00796873">
        <w:rPr>
          <w:bCs/>
          <w:i/>
          <w:iCs/>
          <w:sz w:val="20"/>
          <w:szCs w:val="20"/>
        </w:rPr>
        <w:t>Operations Intern</w:t>
      </w:r>
      <w:proofErr w:type="gramStart"/>
      <w:r w:rsidR="00796873">
        <w:rPr>
          <w:bCs/>
          <w:i/>
          <w:iCs/>
          <w:sz w:val="20"/>
          <w:szCs w:val="20"/>
        </w:rPr>
        <w:tab/>
        <w:t xml:space="preserve">  May</w:t>
      </w:r>
      <w:proofErr w:type="gramEnd"/>
      <w:r w:rsidR="00796873">
        <w:rPr>
          <w:bCs/>
          <w:i/>
          <w:iCs/>
          <w:sz w:val="20"/>
          <w:szCs w:val="20"/>
        </w:rPr>
        <w:t xml:space="preserve"> 2024 – August 2024                                                                                      </w:t>
      </w:r>
    </w:p>
    <w:p w14:paraId="427A688C" w14:textId="1E7C322F" w:rsidR="007026F4" w:rsidRDefault="00A14DF4" w:rsidP="007026F4">
      <w:pPr>
        <w:pStyle w:val="ListParagraph"/>
        <w:numPr>
          <w:ilvl w:val="0"/>
          <w:numId w:val="12"/>
        </w:numPr>
        <w:tabs>
          <w:tab w:val="right" w:pos="9900"/>
        </w:tabs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Supervised up to 18 associates in the Shipping Department, ensuring efficient day-to-day operations and productivity</w:t>
      </w:r>
    </w:p>
    <w:p w14:paraId="19A09B85" w14:textId="728C7B62" w:rsidR="007026F4" w:rsidRDefault="00A14DF4" w:rsidP="007026F4">
      <w:pPr>
        <w:pStyle w:val="ListParagraph"/>
        <w:numPr>
          <w:ilvl w:val="0"/>
          <w:numId w:val="12"/>
        </w:numPr>
        <w:tabs>
          <w:tab w:val="right" w:pos="9900"/>
        </w:tabs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Effectively communicated with associates, overcoming multiple language barriers</w:t>
      </w:r>
    </w:p>
    <w:p w14:paraId="110F01F5" w14:textId="45CD2D44" w:rsidR="007026F4" w:rsidRDefault="00A14DF4" w:rsidP="007026F4">
      <w:pPr>
        <w:pStyle w:val="ListParagraph"/>
        <w:numPr>
          <w:ilvl w:val="0"/>
          <w:numId w:val="12"/>
        </w:numPr>
        <w:tabs>
          <w:tab w:val="right" w:pos="9900"/>
        </w:tabs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Identified and highlighted opportunities to reduce outbound transportation </w:t>
      </w:r>
      <w:proofErr w:type="gramStart"/>
      <w:r>
        <w:rPr>
          <w:bCs/>
          <w:sz w:val="20"/>
          <w:szCs w:val="20"/>
        </w:rPr>
        <w:t>damages</w:t>
      </w:r>
      <w:proofErr w:type="gramEnd"/>
      <w:r>
        <w:rPr>
          <w:bCs/>
          <w:sz w:val="20"/>
          <w:szCs w:val="20"/>
        </w:rPr>
        <w:t xml:space="preserve"> </w:t>
      </w:r>
      <w:r w:rsidR="009C0112">
        <w:rPr>
          <w:bCs/>
          <w:sz w:val="20"/>
          <w:szCs w:val="20"/>
        </w:rPr>
        <w:t>through</w:t>
      </w:r>
      <w:r>
        <w:rPr>
          <w:bCs/>
          <w:sz w:val="20"/>
          <w:szCs w:val="20"/>
        </w:rPr>
        <w:t xml:space="preserve"> </w:t>
      </w:r>
      <w:r w:rsidR="002C44A4">
        <w:rPr>
          <w:bCs/>
          <w:sz w:val="20"/>
          <w:szCs w:val="20"/>
        </w:rPr>
        <w:t>carton-loading</w:t>
      </w:r>
      <w:r>
        <w:rPr>
          <w:bCs/>
          <w:sz w:val="20"/>
          <w:szCs w:val="20"/>
        </w:rPr>
        <w:t xml:space="preserve"> methods</w:t>
      </w:r>
    </w:p>
    <w:p w14:paraId="7B9B5082" w14:textId="645F61D8" w:rsidR="007026F4" w:rsidRDefault="00A14DF4" w:rsidP="007026F4">
      <w:pPr>
        <w:pStyle w:val="ListParagraph"/>
        <w:numPr>
          <w:ilvl w:val="0"/>
          <w:numId w:val="12"/>
        </w:numPr>
        <w:tabs>
          <w:tab w:val="right" w:pos="9900"/>
        </w:tabs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Achieved Lean Six Sigma Yellow Belt Certification, demonstrating proficiency in process improvement methods</w:t>
      </w:r>
    </w:p>
    <w:p w14:paraId="0EF3DECC" w14:textId="77777777" w:rsidR="00C42C46" w:rsidRDefault="00C42C46" w:rsidP="00C42C46">
      <w:pPr>
        <w:tabs>
          <w:tab w:val="left" w:pos="5130"/>
        </w:tabs>
        <w:rPr>
          <w:b/>
          <w:sz w:val="20"/>
          <w:szCs w:val="20"/>
        </w:rPr>
      </w:pPr>
    </w:p>
    <w:p w14:paraId="76EAC2E9" w14:textId="6AE58E5C" w:rsidR="00C42C46" w:rsidRPr="0010597B" w:rsidRDefault="00C42C46" w:rsidP="00C42C46">
      <w:pPr>
        <w:tabs>
          <w:tab w:val="left" w:pos="5130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Operations &amp; Analytics </w:t>
      </w:r>
      <w:r w:rsidR="003A447C">
        <w:rPr>
          <w:b/>
          <w:sz w:val="20"/>
          <w:szCs w:val="20"/>
        </w:rPr>
        <w:t>Department</w:t>
      </w:r>
      <w:r>
        <w:rPr>
          <w:b/>
          <w:sz w:val="20"/>
          <w:szCs w:val="20"/>
        </w:rPr>
        <w:t xml:space="preserve">, The University of Scranton  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                          </w:t>
      </w:r>
      <w:r w:rsidRPr="0010597B">
        <w:rPr>
          <w:b/>
          <w:sz w:val="20"/>
          <w:szCs w:val="20"/>
        </w:rPr>
        <w:t xml:space="preserve">Scranton, PA                                                                                                                                   </w:t>
      </w:r>
      <w:r>
        <w:rPr>
          <w:bCs/>
          <w:i/>
          <w:iCs/>
          <w:sz w:val="20"/>
          <w:szCs w:val="20"/>
        </w:rPr>
        <w:t>Research Assistant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                       </w:t>
      </w:r>
      <w:r>
        <w:rPr>
          <w:bCs/>
          <w:i/>
          <w:iCs/>
          <w:sz w:val="20"/>
          <w:szCs w:val="20"/>
        </w:rPr>
        <w:t xml:space="preserve">November </w:t>
      </w:r>
      <w:r w:rsidRPr="0010597B">
        <w:rPr>
          <w:bCs/>
          <w:i/>
          <w:iCs/>
          <w:sz w:val="20"/>
          <w:szCs w:val="20"/>
        </w:rPr>
        <w:t>2024</w:t>
      </w:r>
      <w:r>
        <w:rPr>
          <w:bCs/>
          <w:i/>
          <w:iCs/>
          <w:sz w:val="20"/>
          <w:szCs w:val="20"/>
        </w:rPr>
        <w:t xml:space="preserve"> - Present</w:t>
      </w:r>
    </w:p>
    <w:p w14:paraId="2744581C" w14:textId="0F5AFAE5" w:rsidR="00C42C46" w:rsidRDefault="00C42C46" w:rsidP="00C42C46">
      <w:pPr>
        <w:pStyle w:val="ListParagraph"/>
        <w:numPr>
          <w:ilvl w:val="0"/>
          <w:numId w:val="18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Edited research papers </w:t>
      </w:r>
      <w:r w:rsidR="00B51D2B">
        <w:rPr>
          <w:bCs/>
          <w:sz w:val="20"/>
          <w:szCs w:val="20"/>
        </w:rPr>
        <w:t xml:space="preserve">and literature reviews </w:t>
      </w:r>
      <w:r w:rsidR="003A2CF8">
        <w:rPr>
          <w:bCs/>
          <w:sz w:val="20"/>
          <w:szCs w:val="20"/>
        </w:rPr>
        <w:t>before</w:t>
      </w:r>
      <w:r w:rsidR="00883928">
        <w:rPr>
          <w:bCs/>
          <w:sz w:val="20"/>
          <w:szCs w:val="20"/>
        </w:rPr>
        <w:t xml:space="preserve"> submission for publication</w:t>
      </w:r>
    </w:p>
    <w:p w14:paraId="03F50091" w14:textId="241F38F2" w:rsidR="00C42C46" w:rsidRDefault="00C42C46" w:rsidP="00C42C46">
      <w:pPr>
        <w:pStyle w:val="ListParagraph"/>
        <w:numPr>
          <w:ilvl w:val="0"/>
          <w:numId w:val="18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Built databases of team statistics for College Football research project</w:t>
      </w:r>
      <w:r w:rsidR="00F41DA2">
        <w:rPr>
          <w:bCs/>
          <w:sz w:val="20"/>
          <w:szCs w:val="20"/>
        </w:rPr>
        <w:t>s</w:t>
      </w:r>
    </w:p>
    <w:p w14:paraId="69237EB5" w14:textId="7A0DA7A9" w:rsidR="00C42C46" w:rsidRPr="004A4CE3" w:rsidRDefault="00F41DA2" w:rsidP="00C42C46">
      <w:pPr>
        <w:pStyle w:val="ListParagraph"/>
        <w:numPr>
          <w:ilvl w:val="0"/>
          <w:numId w:val="18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Web scraping and data automation using </w:t>
      </w:r>
      <w:r w:rsidR="00883928">
        <w:rPr>
          <w:bCs/>
          <w:sz w:val="20"/>
          <w:szCs w:val="20"/>
        </w:rPr>
        <w:t>Power Query</w:t>
      </w:r>
      <w:r>
        <w:rPr>
          <w:bCs/>
          <w:sz w:val="20"/>
          <w:szCs w:val="20"/>
        </w:rPr>
        <w:t xml:space="preserve"> to improve data transfer efficiency </w:t>
      </w:r>
    </w:p>
    <w:p w14:paraId="7E182A29" w14:textId="77777777" w:rsidR="005141C3" w:rsidRPr="005141C3" w:rsidRDefault="005141C3" w:rsidP="005141C3">
      <w:pPr>
        <w:rPr>
          <w:sz w:val="20"/>
          <w:szCs w:val="20"/>
        </w:rPr>
      </w:pPr>
    </w:p>
    <w:p w14:paraId="4FE9DAE0" w14:textId="32F87B78" w:rsidR="005141C3" w:rsidRPr="00BF7B0E" w:rsidRDefault="005141C3" w:rsidP="005141C3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 xml:space="preserve">LEADERSHIP </w:t>
      </w:r>
      <w:r w:rsidR="00430626">
        <w:rPr>
          <w:b/>
          <w:sz w:val="20"/>
          <w:szCs w:val="20"/>
          <w:u w:val="single"/>
        </w:rPr>
        <w:t>AND ACTIVITIES</w:t>
      </w:r>
    </w:p>
    <w:p w14:paraId="1F880CA5" w14:textId="77777777" w:rsidR="000A2960" w:rsidRPr="004A4CE3" w:rsidRDefault="000A2960" w:rsidP="000A2960">
      <w:pPr>
        <w:rPr>
          <w:b/>
          <w:sz w:val="20"/>
          <w:szCs w:val="20"/>
        </w:rPr>
      </w:pPr>
      <w:r w:rsidRPr="004A4CE3">
        <w:rPr>
          <w:b/>
          <w:sz w:val="20"/>
          <w:szCs w:val="20"/>
        </w:rPr>
        <w:t>The University of Scranton’s Investment Club (</w:t>
      </w:r>
      <w:proofErr w:type="gramStart"/>
      <w:r w:rsidRPr="004A4CE3">
        <w:rPr>
          <w:b/>
          <w:sz w:val="20"/>
          <w:szCs w:val="20"/>
        </w:rPr>
        <w:t>PRISM)</w:t>
      </w:r>
      <w:r>
        <w:rPr>
          <w:b/>
          <w:sz w:val="20"/>
          <w:szCs w:val="20"/>
        </w:rPr>
        <w:t xml:space="preserve">   </w:t>
      </w:r>
      <w:proofErr w:type="gramEnd"/>
      <w:r>
        <w:rPr>
          <w:b/>
          <w:sz w:val="20"/>
          <w:szCs w:val="20"/>
        </w:rPr>
        <w:t xml:space="preserve">        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</w:t>
      </w:r>
      <w:r w:rsidRPr="004A4CE3">
        <w:rPr>
          <w:b/>
          <w:sz w:val="20"/>
          <w:szCs w:val="20"/>
        </w:rPr>
        <w:t>Scranton, PA</w:t>
      </w:r>
      <w:r w:rsidRPr="0010597B">
        <w:rPr>
          <w:bCs/>
          <w:sz w:val="20"/>
          <w:szCs w:val="20"/>
        </w:rPr>
        <w:t xml:space="preserve"> </w:t>
      </w:r>
    </w:p>
    <w:p w14:paraId="4159E331" w14:textId="77777777" w:rsidR="000A2960" w:rsidRPr="004A4CE3" w:rsidRDefault="000A2960" w:rsidP="000A2960">
      <w:pPr>
        <w:rPr>
          <w:bCs/>
          <w:sz w:val="20"/>
          <w:szCs w:val="20"/>
        </w:rPr>
      </w:pPr>
      <w:r>
        <w:rPr>
          <w:bCs/>
          <w:i/>
          <w:iCs/>
          <w:sz w:val="20"/>
          <w:szCs w:val="20"/>
        </w:rPr>
        <w:t>Information Technology Sector</w:t>
      </w:r>
      <w:r>
        <w:rPr>
          <w:bCs/>
          <w:sz w:val="20"/>
          <w:szCs w:val="20"/>
        </w:rPr>
        <w:t xml:space="preserve"> </w:t>
      </w:r>
      <w:r>
        <w:rPr>
          <w:bCs/>
          <w:i/>
          <w:iCs/>
          <w:sz w:val="20"/>
          <w:szCs w:val="20"/>
        </w:rPr>
        <w:t>Portfolio Manager</w:t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 xml:space="preserve">                   </w:t>
      </w:r>
      <w:r w:rsidRPr="004A4CE3">
        <w:rPr>
          <w:bCs/>
          <w:i/>
          <w:iCs/>
          <w:sz w:val="20"/>
          <w:szCs w:val="20"/>
        </w:rPr>
        <w:t>August 2023</w:t>
      </w:r>
      <w:r>
        <w:rPr>
          <w:bCs/>
          <w:i/>
          <w:iCs/>
          <w:sz w:val="20"/>
          <w:szCs w:val="20"/>
        </w:rPr>
        <w:t xml:space="preserve"> </w:t>
      </w:r>
      <w:r w:rsidRPr="004A4CE3">
        <w:rPr>
          <w:bCs/>
          <w:i/>
          <w:iCs/>
          <w:sz w:val="20"/>
          <w:szCs w:val="20"/>
        </w:rPr>
        <w:t>-</w:t>
      </w:r>
      <w:r>
        <w:rPr>
          <w:bCs/>
          <w:i/>
          <w:iCs/>
          <w:sz w:val="20"/>
          <w:szCs w:val="20"/>
        </w:rPr>
        <w:t xml:space="preserve"> Present</w:t>
      </w:r>
    </w:p>
    <w:p w14:paraId="306DB30E" w14:textId="77777777" w:rsidR="000A2960" w:rsidRPr="004A4CE3" w:rsidRDefault="000A2960" w:rsidP="000A2960">
      <w:pPr>
        <w:pStyle w:val="ListParagraph"/>
        <w:numPr>
          <w:ilvl w:val="0"/>
          <w:numId w:val="19"/>
        </w:numPr>
        <w:rPr>
          <w:bCs/>
          <w:sz w:val="20"/>
          <w:szCs w:val="20"/>
        </w:rPr>
      </w:pPr>
      <w:r w:rsidRPr="004A4CE3">
        <w:rPr>
          <w:bCs/>
          <w:sz w:val="20"/>
          <w:szCs w:val="20"/>
        </w:rPr>
        <w:t>P</w:t>
      </w:r>
      <w:r>
        <w:rPr>
          <w:bCs/>
          <w:sz w:val="20"/>
          <w:szCs w:val="20"/>
        </w:rPr>
        <w:t>ortfolio</w:t>
      </w:r>
      <w:r w:rsidRPr="004A4CE3">
        <w:rPr>
          <w:bCs/>
          <w:sz w:val="20"/>
          <w:szCs w:val="20"/>
        </w:rPr>
        <w:t xml:space="preserve"> management of a student-run investment fund responsible for $</w:t>
      </w:r>
      <w:r>
        <w:rPr>
          <w:bCs/>
          <w:sz w:val="20"/>
          <w:szCs w:val="20"/>
        </w:rPr>
        <w:t>1,150,000</w:t>
      </w:r>
      <w:r w:rsidRPr="004A4CE3">
        <w:rPr>
          <w:bCs/>
          <w:sz w:val="20"/>
          <w:szCs w:val="20"/>
        </w:rPr>
        <w:t xml:space="preserve"> of the University’s endowment</w:t>
      </w:r>
    </w:p>
    <w:p w14:paraId="7B7AFB45" w14:textId="77777777" w:rsidR="000A2960" w:rsidRPr="004A4CE3" w:rsidRDefault="000A2960" w:rsidP="000A2960">
      <w:pPr>
        <w:pStyle w:val="ListParagraph"/>
        <w:numPr>
          <w:ilvl w:val="0"/>
          <w:numId w:val="19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Trim pitches of Microsoft($MSFT), Apple($AAPL) to take a defensive position in Q4 2024 heading into Q1 2025</w:t>
      </w:r>
    </w:p>
    <w:p w14:paraId="38068871" w14:textId="77777777" w:rsidR="000A2960" w:rsidRDefault="000A2960" w:rsidP="000A2960">
      <w:pPr>
        <w:pStyle w:val="ListParagraph"/>
        <w:numPr>
          <w:ilvl w:val="0"/>
          <w:numId w:val="19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Diversified portfolio’s energy allocation with successful $20,000 buy pitch of ConocoPhillips($COP) </w:t>
      </w:r>
    </w:p>
    <w:p w14:paraId="6DAD32FC" w14:textId="77777777" w:rsidR="000A2960" w:rsidRDefault="000A2960" w:rsidP="000A2960">
      <w:pPr>
        <w:pStyle w:val="ListParagraph"/>
        <w:numPr>
          <w:ilvl w:val="0"/>
          <w:numId w:val="19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Successful sell pitch of </w:t>
      </w:r>
      <w:proofErr w:type="spellStart"/>
      <w:r>
        <w:rPr>
          <w:bCs/>
          <w:sz w:val="20"/>
          <w:szCs w:val="20"/>
        </w:rPr>
        <w:t>Coherus</w:t>
      </w:r>
      <w:proofErr w:type="spellEnd"/>
      <w:r>
        <w:rPr>
          <w:bCs/>
          <w:sz w:val="20"/>
          <w:szCs w:val="20"/>
        </w:rPr>
        <w:t xml:space="preserve"> Biosciences($CHRS) generating cash inflow to explore alternative investments</w:t>
      </w:r>
    </w:p>
    <w:p w14:paraId="7B26EE11" w14:textId="77777777" w:rsidR="000A2960" w:rsidRDefault="000A2960" w:rsidP="005141C3">
      <w:pPr>
        <w:tabs>
          <w:tab w:val="right" w:pos="9900"/>
        </w:tabs>
        <w:jc w:val="both"/>
        <w:rPr>
          <w:b/>
          <w:sz w:val="20"/>
          <w:szCs w:val="20"/>
        </w:rPr>
      </w:pPr>
    </w:p>
    <w:p w14:paraId="597EB63D" w14:textId="2F94D11C" w:rsidR="005141C3" w:rsidRPr="00863596" w:rsidRDefault="005141C3" w:rsidP="005141C3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University Of Scranton Business Club</w:t>
      </w:r>
      <w:r>
        <w:rPr>
          <w:b/>
          <w:sz w:val="20"/>
          <w:szCs w:val="20"/>
        </w:rPr>
        <w:tab/>
      </w:r>
      <w:r>
        <w:rPr>
          <w:sz w:val="20"/>
          <w:szCs w:val="20"/>
        </w:rPr>
        <w:t xml:space="preserve">                                              </w:t>
      </w:r>
      <w:r>
        <w:rPr>
          <w:b/>
          <w:sz w:val="20"/>
          <w:szCs w:val="20"/>
        </w:rPr>
        <w:t>Scranton, PA</w:t>
      </w:r>
    </w:p>
    <w:p w14:paraId="6D222D74" w14:textId="30FBACEB" w:rsidR="005141C3" w:rsidRPr="008952B8" w:rsidRDefault="004E77F1" w:rsidP="005141C3">
      <w:pPr>
        <w:pStyle w:val="NoSpacing1"/>
        <w:tabs>
          <w:tab w:val="right" w:pos="9900"/>
        </w:tabs>
        <w:jc w:val="both"/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i/>
          <w:color w:val="000000"/>
          <w:sz w:val="20"/>
        </w:rPr>
        <w:t>Treasurer (</w:t>
      </w:r>
      <w:r w:rsidR="00C974E5">
        <w:rPr>
          <w:rFonts w:ascii="Times New Roman" w:eastAsia="Times New Roman" w:hAnsi="Times New Roman"/>
          <w:i/>
          <w:color w:val="000000"/>
          <w:sz w:val="20"/>
        </w:rPr>
        <w:t>Former</w:t>
      </w:r>
      <w:r>
        <w:rPr>
          <w:rFonts w:ascii="Times New Roman" w:eastAsia="Times New Roman" w:hAnsi="Times New Roman"/>
          <w:i/>
          <w:color w:val="000000"/>
          <w:sz w:val="20"/>
        </w:rPr>
        <w:t xml:space="preserve">), </w:t>
      </w:r>
      <w:r w:rsidR="005141C3">
        <w:rPr>
          <w:rFonts w:ascii="Times New Roman" w:eastAsia="Times New Roman" w:hAnsi="Times New Roman"/>
          <w:i/>
          <w:color w:val="000000"/>
          <w:sz w:val="20"/>
        </w:rPr>
        <w:t>Marketing Director</w:t>
      </w:r>
      <w:r>
        <w:rPr>
          <w:rFonts w:ascii="Times New Roman" w:eastAsia="Times New Roman" w:hAnsi="Times New Roman"/>
          <w:i/>
          <w:color w:val="000000"/>
          <w:sz w:val="20"/>
        </w:rPr>
        <w:t xml:space="preserve"> (Former)</w:t>
      </w:r>
      <w:r w:rsidR="005141C3" w:rsidRPr="008952B8">
        <w:rPr>
          <w:rFonts w:ascii="Times New Roman" w:eastAsia="Times New Roman" w:hAnsi="Times New Roman"/>
          <w:color w:val="000000"/>
          <w:sz w:val="20"/>
        </w:rPr>
        <w:tab/>
        <w:t xml:space="preserve">     </w:t>
      </w:r>
      <w:r w:rsidR="005141C3">
        <w:rPr>
          <w:rFonts w:ascii="Times New Roman" w:eastAsia="Times New Roman" w:hAnsi="Times New Roman"/>
          <w:color w:val="000000"/>
          <w:sz w:val="20"/>
        </w:rPr>
        <w:t xml:space="preserve">         </w:t>
      </w:r>
      <w:r w:rsidR="005141C3">
        <w:rPr>
          <w:rFonts w:ascii="Times New Roman" w:eastAsia="Times New Roman" w:hAnsi="Times New Roman"/>
          <w:i/>
          <w:color w:val="000000"/>
          <w:sz w:val="20"/>
        </w:rPr>
        <w:t>August 2023</w:t>
      </w:r>
      <w:r w:rsidR="00430626">
        <w:rPr>
          <w:rFonts w:ascii="Times New Roman" w:eastAsia="Times New Roman" w:hAnsi="Times New Roman"/>
          <w:i/>
          <w:color w:val="000000"/>
          <w:sz w:val="20"/>
        </w:rPr>
        <w:t xml:space="preserve"> </w:t>
      </w:r>
      <w:r w:rsidR="000A2960">
        <w:rPr>
          <w:rFonts w:ascii="Times New Roman" w:eastAsia="Times New Roman" w:hAnsi="Times New Roman"/>
          <w:i/>
          <w:color w:val="000000"/>
          <w:sz w:val="20"/>
        </w:rPr>
        <w:t>–</w:t>
      </w:r>
      <w:r w:rsidR="00430626">
        <w:rPr>
          <w:rFonts w:ascii="Times New Roman" w:eastAsia="Times New Roman" w:hAnsi="Times New Roman"/>
          <w:i/>
          <w:color w:val="000000"/>
          <w:sz w:val="20"/>
        </w:rPr>
        <w:t xml:space="preserve"> </w:t>
      </w:r>
      <w:r w:rsidR="000A2960">
        <w:rPr>
          <w:rFonts w:ascii="Times New Roman" w:eastAsia="Times New Roman" w:hAnsi="Times New Roman"/>
          <w:i/>
          <w:color w:val="000000"/>
          <w:sz w:val="20"/>
        </w:rPr>
        <w:t>May 2025</w:t>
      </w:r>
    </w:p>
    <w:p w14:paraId="5336BF8A" w14:textId="3A58BEE0" w:rsidR="005141C3" w:rsidRDefault="005141C3" w:rsidP="005141C3">
      <w:pPr>
        <w:pStyle w:val="NoSpacing1"/>
        <w:numPr>
          <w:ilvl w:val="0"/>
          <w:numId w:val="11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>Create</w:t>
      </w:r>
      <w:r w:rsidR="00430626">
        <w:rPr>
          <w:rFonts w:ascii="Times New Roman" w:eastAsia="Times New Roman" w:hAnsi="Times New Roman"/>
          <w:color w:val="000000"/>
          <w:sz w:val="20"/>
        </w:rPr>
        <w:t>d</w:t>
      </w:r>
      <w:r>
        <w:rPr>
          <w:rFonts w:ascii="Times New Roman" w:eastAsia="Times New Roman" w:hAnsi="Times New Roman"/>
          <w:color w:val="000000"/>
          <w:sz w:val="20"/>
        </w:rPr>
        <w:t xml:space="preserve"> social media posts for Instagram detailing </w:t>
      </w:r>
      <w:proofErr w:type="gramStart"/>
      <w:r>
        <w:rPr>
          <w:rFonts w:ascii="Times New Roman" w:eastAsia="Times New Roman" w:hAnsi="Times New Roman"/>
          <w:color w:val="000000"/>
          <w:sz w:val="20"/>
        </w:rPr>
        <w:t>meeting</w:t>
      </w:r>
      <w:proofErr w:type="gramEnd"/>
      <w:r>
        <w:rPr>
          <w:rFonts w:ascii="Times New Roman" w:eastAsia="Times New Roman" w:hAnsi="Times New Roman"/>
          <w:color w:val="000000"/>
          <w:sz w:val="20"/>
        </w:rPr>
        <w:t xml:space="preserve"> and event information</w:t>
      </w:r>
    </w:p>
    <w:p w14:paraId="322FA6B7" w14:textId="17AA2823" w:rsidR="005141C3" w:rsidRDefault="005141C3" w:rsidP="005141C3">
      <w:pPr>
        <w:pStyle w:val="NoSpacing1"/>
        <w:numPr>
          <w:ilvl w:val="0"/>
          <w:numId w:val="11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>Collaborate</w:t>
      </w:r>
      <w:r w:rsidR="00430626">
        <w:rPr>
          <w:rFonts w:ascii="Times New Roman" w:eastAsia="Times New Roman" w:hAnsi="Times New Roman"/>
          <w:color w:val="000000"/>
          <w:sz w:val="20"/>
        </w:rPr>
        <w:t>d</w:t>
      </w:r>
      <w:r>
        <w:rPr>
          <w:rFonts w:ascii="Times New Roman" w:eastAsia="Times New Roman" w:hAnsi="Times New Roman"/>
          <w:color w:val="000000"/>
          <w:sz w:val="20"/>
        </w:rPr>
        <w:t xml:space="preserve"> with other clubs for events and </w:t>
      </w:r>
      <w:r w:rsidR="00A929D5">
        <w:rPr>
          <w:rFonts w:ascii="Times New Roman" w:eastAsia="Times New Roman" w:hAnsi="Times New Roman"/>
          <w:color w:val="000000"/>
          <w:sz w:val="20"/>
        </w:rPr>
        <w:t>facilitated</w:t>
      </w:r>
      <w:r w:rsidR="00FA2D56">
        <w:rPr>
          <w:rFonts w:ascii="Times New Roman" w:eastAsia="Times New Roman" w:hAnsi="Times New Roman"/>
          <w:color w:val="000000"/>
          <w:sz w:val="20"/>
        </w:rPr>
        <w:t xml:space="preserve"> </w:t>
      </w:r>
      <w:r>
        <w:rPr>
          <w:rFonts w:ascii="Times New Roman" w:eastAsia="Times New Roman" w:hAnsi="Times New Roman"/>
          <w:color w:val="000000"/>
          <w:sz w:val="20"/>
        </w:rPr>
        <w:t>event promotion</w:t>
      </w:r>
    </w:p>
    <w:p w14:paraId="41DF3827" w14:textId="1F959448" w:rsidR="004E77F1" w:rsidRDefault="004E77F1" w:rsidP="005141C3">
      <w:pPr>
        <w:pStyle w:val="NoSpacing1"/>
        <w:numPr>
          <w:ilvl w:val="0"/>
          <w:numId w:val="11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 xml:space="preserve">Managed club funds </w:t>
      </w:r>
      <w:r w:rsidR="00FA2D56">
        <w:rPr>
          <w:rFonts w:ascii="Times New Roman" w:eastAsia="Times New Roman" w:hAnsi="Times New Roman"/>
          <w:color w:val="000000"/>
          <w:sz w:val="20"/>
        </w:rPr>
        <w:t xml:space="preserve">of up to $8,000 </w:t>
      </w:r>
      <w:r>
        <w:rPr>
          <w:rFonts w:ascii="Times New Roman" w:eastAsia="Times New Roman" w:hAnsi="Times New Roman"/>
          <w:color w:val="000000"/>
          <w:sz w:val="20"/>
        </w:rPr>
        <w:t xml:space="preserve">to help support </w:t>
      </w:r>
      <w:r w:rsidR="00BA1BDA">
        <w:rPr>
          <w:rFonts w:ascii="Times New Roman" w:eastAsia="Times New Roman" w:hAnsi="Times New Roman"/>
          <w:color w:val="000000"/>
          <w:sz w:val="20"/>
        </w:rPr>
        <w:t>club events and meetings</w:t>
      </w:r>
    </w:p>
    <w:p w14:paraId="3D92C8A8" w14:textId="77777777" w:rsidR="004A4CE3" w:rsidRPr="004A4CE3" w:rsidRDefault="004A4CE3" w:rsidP="004A4CE3">
      <w:pPr>
        <w:rPr>
          <w:bCs/>
          <w:sz w:val="20"/>
          <w:szCs w:val="20"/>
        </w:rPr>
      </w:pPr>
    </w:p>
    <w:p w14:paraId="584ECA90" w14:textId="221B636C" w:rsidR="00183E74" w:rsidRPr="00863596" w:rsidRDefault="00CE2940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>Fishkill Recreation Center</w:t>
      </w:r>
      <w:r w:rsidR="00183E74">
        <w:rPr>
          <w:b/>
          <w:sz w:val="20"/>
          <w:szCs w:val="20"/>
        </w:rPr>
        <w:t xml:space="preserve">                                                                                                                   </w:t>
      </w:r>
      <w:r w:rsidR="00863596">
        <w:rPr>
          <w:b/>
          <w:sz w:val="20"/>
          <w:szCs w:val="20"/>
        </w:rPr>
        <w:tab/>
      </w:r>
      <w:r w:rsidR="004E1411">
        <w:rPr>
          <w:b/>
          <w:sz w:val="20"/>
          <w:szCs w:val="20"/>
        </w:rPr>
        <w:t>Fishkill, NY</w:t>
      </w:r>
    </w:p>
    <w:p w14:paraId="61BDECD9" w14:textId="32D8228E" w:rsidR="00183E74" w:rsidRPr="00863596" w:rsidRDefault="00CE2940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Volunteer Rec. Basketball Coach</w:t>
      </w:r>
      <w:r w:rsidR="00183E74">
        <w:rPr>
          <w:i/>
          <w:sz w:val="20"/>
          <w:szCs w:val="20"/>
        </w:rPr>
        <w:t xml:space="preserve"> 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 w:rsidR="002A4263">
        <w:rPr>
          <w:i/>
          <w:sz w:val="20"/>
          <w:szCs w:val="20"/>
        </w:rPr>
        <w:t>July</w:t>
      </w:r>
      <w:r w:rsidR="00430626">
        <w:rPr>
          <w:i/>
          <w:sz w:val="20"/>
          <w:szCs w:val="20"/>
        </w:rPr>
        <w:t xml:space="preserve"> 2023 </w:t>
      </w:r>
      <w:r w:rsidR="002A4263">
        <w:rPr>
          <w:i/>
          <w:sz w:val="20"/>
          <w:szCs w:val="20"/>
        </w:rPr>
        <w:t>-</w:t>
      </w:r>
      <w:r w:rsidR="00430626">
        <w:rPr>
          <w:i/>
          <w:sz w:val="20"/>
          <w:szCs w:val="20"/>
        </w:rPr>
        <w:t xml:space="preserve"> </w:t>
      </w:r>
      <w:r w:rsidR="002A4263">
        <w:rPr>
          <w:i/>
          <w:sz w:val="20"/>
          <w:szCs w:val="20"/>
        </w:rPr>
        <w:t>August 2023</w:t>
      </w:r>
    </w:p>
    <w:p w14:paraId="4E34284F" w14:textId="34A1E01D" w:rsidR="00183E74" w:rsidRDefault="00CE2940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ached high schoolers ranging from incoming freshmen to graduating seniors</w:t>
      </w:r>
    </w:p>
    <w:p w14:paraId="71BB3001" w14:textId="0BB863E0" w:rsidR="00CE2940" w:rsidRDefault="00CE2940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aught defensive and offensive concepts on the fly to help players improve</w:t>
      </w:r>
    </w:p>
    <w:p w14:paraId="0DB0EDE3" w14:textId="2DF93333" w:rsidR="004E1411" w:rsidRDefault="00CE2940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otivated my team to work together and play together efficiently</w:t>
      </w:r>
    </w:p>
    <w:p w14:paraId="467C432A" w14:textId="76B8D07E" w:rsidR="00CE2940" w:rsidRDefault="00CE2940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Organized different lineups based on skill and effectiveness within a certain role on the court</w:t>
      </w:r>
    </w:p>
    <w:p w14:paraId="5D7A6511" w14:textId="77777777" w:rsidR="002A4263" w:rsidRPr="002A4263" w:rsidRDefault="002A4263" w:rsidP="002A4263">
      <w:pPr>
        <w:rPr>
          <w:bCs/>
          <w:sz w:val="20"/>
          <w:szCs w:val="20"/>
        </w:rPr>
      </w:pPr>
    </w:p>
    <w:p w14:paraId="3ADE75F7" w14:textId="463EB28F" w:rsidR="00B433B8" w:rsidRPr="00BF7B0E" w:rsidRDefault="00B433B8" w:rsidP="00B433B8">
      <w:pPr>
        <w:rPr>
          <w:b/>
          <w:sz w:val="20"/>
          <w:szCs w:val="20"/>
          <w:u w:val="single"/>
        </w:rPr>
        <w:sectPr w:rsidR="00B433B8" w:rsidRPr="00BF7B0E" w:rsidSect="0056631D">
          <w:pgSz w:w="12240" w:h="15840"/>
          <w:pgMar w:top="245" w:right="1152" w:bottom="245" w:left="1152" w:header="720" w:footer="720" w:gutter="0"/>
          <w:cols w:space="720"/>
        </w:sectPr>
      </w:pPr>
      <w:r w:rsidRPr="00BF7B0E">
        <w:rPr>
          <w:b/>
          <w:sz w:val="20"/>
          <w:szCs w:val="20"/>
          <w:u w:val="single"/>
        </w:rPr>
        <w:t>OTHER INFORMATION</w:t>
      </w:r>
    </w:p>
    <w:p w14:paraId="55AF6F0F" w14:textId="3C4263B2" w:rsidR="00AC6785" w:rsidRPr="008952B8" w:rsidRDefault="007B60E9" w:rsidP="00AC6785">
      <w:pPr>
        <w:pStyle w:val="NoSpacing1"/>
        <w:ind w:left="1440" w:hanging="171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proofErr w:type="gramStart"/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CC6C0E">
        <w:rPr>
          <w:rFonts w:ascii="Times New Roman" w:hAnsi="Times New Roman"/>
          <w:sz w:val="20"/>
          <w:szCs w:val="20"/>
        </w:rPr>
        <w:t>Scranton</w:t>
      </w:r>
      <w:proofErr w:type="gramEnd"/>
      <w:r w:rsidR="00CC6C0E">
        <w:rPr>
          <w:rFonts w:ascii="Times New Roman" w:hAnsi="Times New Roman"/>
          <w:sz w:val="20"/>
          <w:szCs w:val="20"/>
        </w:rPr>
        <w:t xml:space="preserve"> Round Net </w:t>
      </w:r>
      <w:r w:rsidR="004E1411">
        <w:rPr>
          <w:rFonts w:ascii="Times New Roman" w:hAnsi="Times New Roman"/>
          <w:sz w:val="20"/>
          <w:szCs w:val="20"/>
        </w:rPr>
        <w:t>Club (</w:t>
      </w:r>
      <w:proofErr w:type="spellStart"/>
      <w:r w:rsidR="00CC6C0E">
        <w:rPr>
          <w:rFonts w:ascii="Times New Roman" w:hAnsi="Times New Roman"/>
          <w:sz w:val="20"/>
          <w:szCs w:val="20"/>
        </w:rPr>
        <w:t>Spikeball</w:t>
      </w:r>
      <w:proofErr w:type="spellEnd"/>
      <w:r w:rsidR="00CC6C0E">
        <w:rPr>
          <w:rFonts w:ascii="Times New Roman" w:hAnsi="Times New Roman"/>
          <w:sz w:val="20"/>
          <w:szCs w:val="20"/>
        </w:rPr>
        <w:t xml:space="preserve">), </w:t>
      </w:r>
      <w:r w:rsidR="00E30AC1">
        <w:rPr>
          <w:rFonts w:ascii="Times New Roman" w:hAnsi="Times New Roman"/>
          <w:sz w:val="20"/>
          <w:szCs w:val="20"/>
        </w:rPr>
        <w:t>O</w:t>
      </w:r>
      <w:r w:rsidR="00AC6785">
        <w:rPr>
          <w:rFonts w:ascii="Times New Roman" w:hAnsi="Times New Roman"/>
          <w:sz w:val="20"/>
          <w:szCs w:val="20"/>
        </w:rPr>
        <w:t xml:space="preserve">perations </w:t>
      </w:r>
      <w:r w:rsidR="00E30AC1">
        <w:rPr>
          <w:rFonts w:ascii="Times New Roman" w:hAnsi="Times New Roman"/>
          <w:sz w:val="20"/>
          <w:szCs w:val="20"/>
        </w:rPr>
        <w:t>&amp;</w:t>
      </w:r>
      <w:r w:rsidR="00AC6785">
        <w:rPr>
          <w:rFonts w:ascii="Times New Roman" w:hAnsi="Times New Roman"/>
          <w:sz w:val="20"/>
          <w:szCs w:val="20"/>
        </w:rPr>
        <w:t xml:space="preserve"> </w:t>
      </w:r>
      <w:r w:rsidR="00E30AC1">
        <w:rPr>
          <w:rFonts w:ascii="Times New Roman" w:hAnsi="Times New Roman"/>
          <w:sz w:val="20"/>
          <w:szCs w:val="20"/>
        </w:rPr>
        <w:t>A</w:t>
      </w:r>
      <w:r w:rsidR="00AC6785">
        <w:rPr>
          <w:rFonts w:ascii="Times New Roman" w:hAnsi="Times New Roman"/>
          <w:sz w:val="20"/>
          <w:szCs w:val="20"/>
        </w:rPr>
        <w:t>nalytics</w:t>
      </w:r>
      <w:r w:rsidR="00E30AC1">
        <w:rPr>
          <w:rFonts w:ascii="Times New Roman" w:hAnsi="Times New Roman"/>
          <w:sz w:val="20"/>
          <w:szCs w:val="20"/>
        </w:rPr>
        <w:t xml:space="preserve"> Club</w:t>
      </w:r>
      <w:r w:rsidR="00387095">
        <w:rPr>
          <w:rFonts w:ascii="Times New Roman" w:hAnsi="Times New Roman"/>
          <w:sz w:val="20"/>
          <w:szCs w:val="20"/>
        </w:rPr>
        <w:t>, Intramural Basketball and Volleyball</w:t>
      </w:r>
      <w:r w:rsidR="00145077">
        <w:rPr>
          <w:rFonts w:ascii="Times New Roman" w:hAnsi="Times New Roman"/>
          <w:sz w:val="20"/>
          <w:szCs w:val="20"/>
        </w:rPr>
        <w:t xml:space="preserve"> Referee</w:t>
      </w:r>
      <w:r w:rsidR="005B04FF">
        <w:rPr>
          <w:rFonts w:ascii="Times New Roman" w:hAnsi="Times New Roman"/>
          <w:sz w:val="20"/>
          <w:szCs w:val="20"/>
        </w:rPr>
        <w:t>, SAS (Society of Accounting Students)</w:t>
      </w:r>
    </w:p>
    <w:p w14:paraId="139EDD52" w14:textId="1F7663E7" w:rsidR="006B6FDD" w:rsidRDefault="00AC6785" w:rsidP="004E1411">
      <w:pPr>
        <w:pStyle w:val="NoSpacing1"/>
        <w:ind w:left="1440" w:hanging="1714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Skills</w:t>
      </w:r>
      <w:r w:rsidR="00352823" w:rsidRPr="008952B8">
        <w:rPr>
          <w:rFonts w:ascii="Times New Roman" w:hAnsi="Times New Roman"/>
          <w:i/>
          <w:sz w:val="20"/>
          <w:szCs w:val="20"/>
        </w:rPr>
        <w:t xml:space="preserve">: </w:t>
      </w:r>
      <w:r w:rsidR="00352823" w:rsidRPr="008952B8">
        <w:rPr>
          <w:rFonts w:ascii="Times New Roman" w:hAnsi="Times New Roman"/>
          <w:i/>
          <w:sz w:val="20"/>
          <w:szCs w:val="20"/>
        </w:rPr>
        <w:tab/>
      </w:r>
      <w:r w:rsidR="00A14DF4">
        <w:rPr>
          <w:rFonts w:ascii="Times New Roman" w:hAnsi="Times New Roman"/>
          <w:iCs/>
          <w:sz w:val="20"/>
          <w:szCs w:val="20"/>
        </w:rPr>
        <w:t xml:space="preserve">Leadership, </w:t>
      </w:r>
      <w:r w:rsidR="00352823" w:rsidRPr="008952B8">
        <w:rPr>
          <w:rFonts w:ascii="Times New Roman" w:hAnsi="Times New Roman"/>
          <w:sz w:val="20"/>
          <w:szCs w:val="20"/>
        </w:rPr>
        <w:t>Social Media (Facebook, Twitter, Instagram</w:t>
      </w:r>
      <w:r w:rsidR="004E1411">
        <w:rPr>
          <w:rFonts w:ascii="Times New Roman" w:hAnsi="Times New Roman"/>
          <w:sz w:val="20"/>
          <w:szCs w:val="20"/>
        </w:rPr>
        <w:t>, Snapchat, TikTok</w:t>
      </w:r>
      <w:r w:rsidR="00352823" w:rsidRPr="008952B8">
        <w:rPr>
          <w:rFonts w:ascii="Times New Roman" w:hAnsi="Times New Roman"/>
          <w:sz w:val="20"/>
          <w:szCs w:val="20"/>
        </w:rPr>
        <w:t>)</w:t>
      </w:r>
      <w:r w:rsidR="00A67340">
        <w:rPr>
          <w:rFonts w:ascii="Times New Roman" w:hAnsi="Times New Roman"/>
          <w:sz w:val="20"/>
          <w:szCs w:val="20"/>
        </w:rPr>
        <w:t>; Customer Service; Teamwork</w:t>
      </w:r>
      <w:r w:rsidR="00E30AC1">
        <w:rPr>
          <w:rFonts w:ascii="Times New Roman" w:hAnsi="Times New Roman"/>
          <w:sz w:val="20"/>
          <w:szCs w:val="20"/>
        </w:rPr>
        <w:t>, Communication</w:t>
      </w:r>
      <w:r w:rsidR="00A83FA0">
        <w:rPr>
          <w:rFonts w:ascii="Times New Roman" w:hAnsi="Times New Roman"/>
          <w:sz w:val="20"/>
          <w:szCs w:val="20"/>
        </w:rPr>
        <w:t>,</w:t>
      </w:r>
      <w:r w:rsidR="00626058">
        <w:rPr>
          <w:rFonts w:ascii="Times New Roman" w:hAnsi="Times New Roman"/>
          <w:sz w:val="20"/>
          <w:szCs w:val="20"/>
        </w:rPr>
        <w:t xml:space="preserve"> Work Ethic, Adaptability, Time Management</w:t>
      </w:r>
    </w:p>
    <w:p w14:paraId="366F691C" w14:textId="0F335D6B" w:rsidR="00AC6785" w:rsidRPr="008952B8" w:rsidRDefault="00AC6785" w:rsidP="004E1411">
      <w:pPr>
        <w:pStyle w:val="NoSpacing1"/>
        <w:ind w:left="1440" w:hanging="1714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Computer:</w:t>
      </w:r>
      <w:r>
        <w:rPr>
          <w:rFonts w:ascii="Times New Roman" w:hAnsi="Times New Roman"/>
          <w:sz w:val="20"/>
          <w:szCs w:val="20"/>
        </w:rPr>
        <w:t xml:space="preserve">                 </w:t>
      </w:r>
      <w:r w:rsidRPr="00AC6785">
        <w:rPr>
          <w:rFonts w:ascii="Times New Roman" w:hAnsi="Times New Roman"/>
          <w:sz w:val="20"/>
          <w:szCs w:val="20"/>
        </w:rPr>
        <w:t>Microsoft Word, Excel, PowerPoint, Access; QuickBooks</w:t>
      </w:r>
      <w:r>
        <w:rPr>
          <w:rFonts w:ascii="Times New Roman" w:hAnsi="Times New Roman"/>
          <w:sz w:val="20"/>
          <w:szCs w:val="20"/>
        </w:rPr>
        <w:t xml:space="preserve">, Canva, </w:t>
      </w:r>
      <w:r w:rsidR="00A17C3B">
        <w:rPr>
          <w:rFonts w:ascii="Times New Roman" w:hAnsi="Times New Roman"/>
          <w:sz w:val="20"/>
          <w:szCs w:val="20"/>
        </w:rPr>
        <w:t>Python, R, VBA</w:t>
      </w:r>
      <w:r w:rsidR="000375A1">
        <w:rPr>
          <w:rFonts w:ascii="Times New Roman" w:hAnsi="Times New Roman"/>
          <w:sz w:val="20"/>
          <w:szCs w:val="20"/>
        </w:rPr>
        <w:t>, Bloomberg</w:t>
      </w:r>
    </w:p>
    <w:p w14:paraId="6949BF71" w14:textId="2A10E712" w:rsidR="003C1656" w:rsidRPr="00C66740" w:rsidRDefault="00C66740" w:rsidP="003C1656">
      <w:pPr>
        <w:pStyle w:val="NoSpacing1"/>
        <w:spacing w:after="40" w:line="264" w:lineRule="auto"/>
        <w:ind w:left="720" w:hanging="99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</w:t>
      </w:r>
      <w:proofErr w:type="gramStart"/>
      <w:r>
        <w:rPr>
          <w:rFonts w:ascii="Times New Roman" w:hAnsi="Times New Roman"/>
          <w:i/>
          <w:sz w:val="20"/>
          <w:szCs w:val="20"/>
        </w:rPr>
        <w:t>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 w:rsidR="00CC6C0E">
        <w:rPr>
          <w:rFonts w:ascii="Times New Roman" w:hAnsi="Times New Roman"/>
          <w:sz w:val="20"/>
          <w:szCs w:val="20"/>
        </w:rPr>
        <w:t>Basketball</w:t>
      </w:r>
      <w:proofErr w:type="gramEnd"/>
      <w:r w:rsidR="00CC6C0E">
        <w:rPr>
          <w:rFonts w:ascii="Times New Roman" w:hAnsi="Times New Roman"/>
          <w:sz w:val="20"/>
          <w:szCs w:val="20"/>
        </w:rPr>
        <w:t>, Volleyball, Chess, Football, Baseball</w:t>
      </w:r>
      <w:r w:rsidR="00AB0D98">
        <w:rPr>
          <w:rFonts w:ascii="Times New Roman" w:hAnsi="Times New Roman"/>
          <w:sz w:val="20"/>
          <w:szCs w:val="20"/>
        </w:rPr>
        <w:t>, Stocks</w:t>
      </w:r>
      <w:r w:rsidR="00E30AC1">
        <w:rPr>
          <w:rFonts w:ascii="Times New Roman" w:hAnsi="Times New Roman"/>
          <w:sz w:val="20"/>
          <w:szCs w:val="20"/>
        </w:rPr>
        <w:t xml:space="preserve"> and Finance</w:t>
      </w:r>
      <w:r w:rsidR="00C876F5">
        <w:rPr>
          <w:rFonts w:ascii="Times New Roman" w:hAnsi="Times New Roman"/>
          <w:sz w:val="20"/>
          <w:szCs w:val="20"/>
        </w:rPr>
        <w:t>, Artificial Intelligence</w:t>
      </w:r>
    </w:p>
    <w:sectPr w:rsidR="003C1656" w:rsidRPr="00C66740" w:rsidSect="0056631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A554C7" w14:textId="77777777" w:rsidR="00652D77" w:rsidRDefault="00652D77" w:rsidP="00B433B8">
      <w:r>
        <w:separator/>
      </w:r>
    </w:p>
  </w:endnote>
  <w:endnote w:type="continuationSeparator" w:id="0">
    <w:p w14:paraId="12EE3394" w14:textId="77777777" w:rsidR="00652D77" w:rsidRDefault="00652D77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4A8CD3" w14:textId="77777777" w:rsidR="00652D77" w:rsidRDefault="00652D77" w:rsidP="00B433B8">
      <w:r>
        <w:separator/>
      </w:r>
    </w:p>
  </w:footnote>
  <w:footnote w:type="continuationSeparator" w:id="0">
    <w:p w14:paraId="78534E60" w14:textId="77777777" w:rsidR="00652D77" w:rsidRDefault="00652D77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F1D41"/>
    <w:multiLevelType w:val="hybridMultilevel"/>
    <w:tmpl w:val="E70C4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654BC5"/>
    <w:multiLevelType w:val="hybridMultilevel"/>
    <w:tmpl w:val="F2EE3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50882"/>
    <w:multiLevelType w:val="hybridMultilevel"/>
    <w:tmpl w:val="281C0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76092E"/>
    <w:multiLevelType w:val="hybridMultilevel"/>
    <w:tmpl w:val="DB32B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EB0184"/>
    <w:multiLevelType w:val="hybridMultilevel"/>
    <w:tmpl w:val="8DCC3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FD5A75"/>
    <w:multiLevelType w:val="hybridMultilevel"/>
    <w:tmpl w:val="1E700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878218E"/>
    <w:multiLevelType w:val="hybridMultilevel"/>
    <w:tmpl w:val="F964F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823BF1"/>
    <w:multiLevelType w:val="hybridMultilevel"/>
    <w:tmpl w:val="C430EA0E"/>
    <w:lvl w:ilvl="0" w:tplc="CEFE6A98">
      <w:numFmt w:val="bullet"/>
      <w:lvlText w:val="•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677DE3"/>
    <w:multiLevelType w:val="hybridMultilevel"/>
    <w:tmpl w:val="891C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2136472">
    <w:abstractNumId w:val="13"/>
  </w:num>
  <w:num w:numId="2" w16cid:durableId="1330060331">
    <w:abstractNumId w:val="16"/>
  </w:num>
  <w:num w:numId="3" w16cid:durableId="1930262984">
    <w:abstractNumId w:val="18"/>
  </w:num>
  <w:num w:numId="4" w16cid:durableId="384375838">
    <w:abstractNumId w:val="1"/>
  </w:num>
  <w:num w:numId="5" w16cid:durableId="1458790295">
    <w:abstractNumId w:val="3"/>
  </w:num>
  <w:num w:numId="6" w16cid:durableId="1267082742">
    <w:abstractNumId w:val="12"/>
  </w:num>
  <w:num w:numId="7" w16cid:durableId="317462649">
    <w:abstractNumId w:val="14"/>
  </w:num>
  <w:num w:numId="8" w16cid:durableId="678889307">
    <w:abstractNumId w:val="0"/>
  </w:num>
  <w:num w:numId="9" w16cid:durableId="100343937">
    <w:abstractNumId w:val="7"/>
  </w:num>
  <w:num w:numId="10" w16cid:durableId="1912622238">
    <w:abstractNumId w:val="2"/>
  </w:num>
  <w:num w:numId="11" w16cid:durableId="361246030">
    <w:abstractNumId w:val="11"/>
  </w:num>
  <w:num w:numId="12" w16cid:durableId="1612205515">
    <w:abstractNumId w:val="6"/>
  </w:num>
  <w:num w:numId="13" w16cid:durableId="103769676">
    <w:abstractNumId w:val="10"/>
  </w:num>
  <w:num w:numId="14" w16cid:durableId="1331904269">
    <w:abstractNumId w:val="5"/>
  </w:num>
  <w:num w:numId="15" w16cid:durableId="248348447">
    <w:abstractNumId w:val="4"/>
  </w:num>
  <w:num w:numId="16" w16cid:durableId="1046176590">
    <w:abstractNumId w:val="17"/>
  </w:num>
  <w:num w:numId="17" w16cid:durableId="504445816">
    <w:abstractNumId w:val="9"/>
  </w:num>
  <w:num w:numId="18" w16cid:durableId="612177590">
    <w:abstractNumId w:val="15"/>
  </w:num>
  <w:num w:numId="19" w16cid:durableId="17496871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2109A"/>
    <w:rsid w:val="00030706"/>
    <w:rsid w:val="000375A1"/>
    <w:rsid w:val="00042E5B"/>
    <w:rsid w:val="00051DB0"/>
    <w:rsid w:val="00054420"/>
    <w:rsid w:val="0009057F"/>
    <w:rsid w:val="00090814"/>
    <w:rsid w:val="00092191"/>
    <w:rsid w:val="000A2960"/>
    <w:rsid w:val="000C232C"/>
    <w:rsid w:val="000D6BB9"/>
    <w:rsid w:val="000D72BE"/>
    <w:rsid w:val="000F0302"/>
    <w:rsid w:val="000F342F"/>
    <w:rsid w:val="000F5BA6"/>
    <w:rsid w:val="0010597B"/>
    <w:rsid w:val="00120A7A"/>
    <w:rsid w:val="00124E49"/>
    <w:rsid w:val="00134ADA"/>
    <w:rsid w:val="00137F41"/>
    <w:rsid w:val="0014189A"/>
    <w:rsid w:val="00145077"/>
    <w:rsid w:val="00146519"/>
    <w:rsid w:val="001540FC"/>
    <w:rsid w:val="00155C5A"/>
    <w:rsid w:val="00156AAA"/>
    <w:rsid w:val="00163CDA"/>
    <w:rsid w:val="00177CFF"/>
    <w:rsid w:val="00183E74"/>
    <w:rsid w:val="001C2B8B"/>
    <w:rsid w:val="001C33A4"/>
    <w:rsid w:val="001E25A4"/>
    <w:rsid w:val="001E7A63"/>
    <w:rsid w:val="001F2462"/>
    <w:rsid w:val="002079A4"/>
    <w:rsid w:val="00230730"/>
    <w:rsid w:val="00230B04"/>
    <w:rsid w:val="00237C9C"/>
    <w:rsid w:val="0024133D"/>
    <w:rsid w:val="00295E38"/>
    <w:rsid w:val="00296A04"/>
    <w:rsid w:val="002A4263"/>
    <w:rsid w:val="002A443C"/>
    <w:rsid w:val="002C35F8"/>
    <w:rsid w:val="002C44A4"/>
    <w:rsid w:val="002F2069"/>
    <w:rsid w:val="002F6B1C"/>
    <w:rsid w:val="0030086D"/>
    <w:rsid w:val="003102D1"/>
    <w:rsid w:val="00334D50"/>
    <w:rsid w:val="00342336"/>
    <w:rsid w:val="00352823"/>
    <w:rsid w:val="003540A8"/>
    <w:rsid w:val="003723A6"/>
    <w:rsid w:val="00376886"/>
    <w:rsid w:val="00377760"/>
    <w:rsid w:val="00387095"/>
    <w:rsid w:val="003A2CF8"/>
    <w:rsid w:val="003A447C"/>
    <w:rsid w:val="003C1656"/>
    <w:rsid w:val="003C38EB"/>
    <w:rsid w:val="003C590D"/>
    <w:rsid w:val="003D0A86"/>
    <w:rsid w:val="003D34D8"/>
    <w:rsid w:val="003F75C2"/>
    <w:rsid w:val="004030AD"/>
    <w:rsid w:val="00404033"/>
    <w:rsid w:val="004043CF"/>
    <w:rsid w:val="00411293"/>
    <w:rsid w:val="00411562"/>
    <w:rsid w:val="004178D9"/>
    <w:rsid w:val="004260E0"/>
    <w:rsid w:val="00430626"/>
    <w:rsid w:val="00436CE7"/>
    <w:rsid w:val="00437F40"/>
    <w:rsid w:val="0044047B"/>
    <w:rsid w:val="00442A46"/>
    <w:rsid w:val="00463D56"/>
    <w:rsid w:val="004A0E16"/>
    <w:rsid w:val="004A4CE3"/>
    <w:rsid w:val="004A673E"/>
    <w:rsid w:val="004B57FB"/>
    <w:rsid w:val="004D1B46"/>
    <w:rsid w:val="004E1411"/>
    <w:rsid w:val="004E5EC9"/>
    <w:rsid w:val="004E77F1"/>
    <w:rsid w:val="004F6A72"/>
    <w:rsid w:val="005141C3"/>
    <w:rsid w:val="005205E0"/>
    <w:rsid w:val="00534ED0"/>
    <w:rsid w:val="00537B32"/>
    <w:rsid w:val="00540865"/>
    <w:rsid w:val="00543800"/>
    <w:rsid w:val="00544FCC"/>
    <w:rsid w:val="00562E1C"/>
    <w:rsid w:val="005659BF"/>
    <w:rsid w:val="0056631D"/>
    <w:rsid w:val="00574FE6"/>
    <w:rsid w:val="00583088"/>
    <w:rsid w:val="00597443"/>
    <w:rsid w:val="005A3ED5"/>
    <w:rsid w:val="005A5A1B"/>
    <w:rsid w:val="005B04FF"/>
    <w:rsid w:val="005B1151"/>
    <w:rsid w:val="005C0008"/>
    <w:rsid w:val="005C0ACE"/>
    <w:rsid w:val="005C0DAF"/>
    <w:rsid w:val="005C3EBC"/>
    <w:rsid w:val="005E6B69"/>
    <w:rsid w:val="005F30DF"/>
    <w:rsid w:val="0061156E"/>
    <w:rsid w:val="00616EA3"/>
    <w:rsid w:val="00626058"/>
    <w:rsid w:val="00632117"/>
    <w:rsid w:val="00643FB2"/>
    <w:rsid w:val="00650FBA"/>
    <w:rsid w:val="00652D77"/>
    <w:rsid w:val="006566CC"/>
    <w:rsid w:val="00681736"/>
    <w:rsid w:val="00692E09"/>
    <w:rsid w:val="006B6FDD"/>
    <w:rsid w:val="006C5066"/>
    <w:rsid w:val="006D0657"/>
    <w:rsid w:val="006D34B0"/>
    <w:rsid w:val="006F42EA"/>
    <w:rsid w:val="006F446A"/>
    <w:rsid w:val="006F5F29"/>
    <w:rsid w:val="007026F4"/>
    <w:rsid w:val="00702739"/>
    <w:rsid w:val="00712E83"/>
    <w:rsid w:val="00730226"/>
    <w:rsid w:val="007378F8"/>
    <w:rsid w:val="0074074E"/>
    <w:rsid w:val="00747FCE"/>
    <w:rsid w:val="007539B9"/>
    <w:rsid w:val="00754D35"/>
    <w:rsid w:val="00756FEA"/>
    <w:rsid w:val="0078623E"/>
    <w:rsid w:val="00796873"/>
    <w:rsid w:val="007B60E9"/>
    <w:rsid w:val="007C5F9C"/>
    <w:rsid w:val="007D0387"/>
    <w:rsid w:val="007D62E1"/>
    <w:rsid w:val="007D6C0D"/>
    <w:rsid w:val="007E029E"/>
    <w:rsid w:val="007E0622"/>
    <w:rsid w:val="007E37C1"/>
    <w:rsid w:val="0080014B"/>
    <w:rsid w:val="00802BEF"/>
    <w:rsid w:val="00812B4B"/>
    <w:rsid w:val="00813846"/>
    <w:rsid w:val="00820E3A"/>
    <w:rsid w:val="00822E2F"/>
    <w:rsid w:val="008257C6"/>
    <w:rsid w:val="00846AF1"/>
    <w:rsid w:val="00847D10"/>
    <w:rsid w:val="008525F2"/>
    <w:rsid w:val="00863596"/>
    <w:rsid w:val="00880A58"/>
    <w:rsid w:val="00881F38"/>
    <w:rsid w:val="00883928"/>
    <w:rsid w:val="008917BC"/>
    <w:rsid w:val="008918EB"/>
    <w:rsid w:val="0089485E"/>
    <w:rsid w:val="008952B8"/>
    <w:rsid w:val="008A44C9"/>
    <w:rsid w:val="008B7854"/>
    <w:rsid w:val="008C2629"/>
    <w:rsid w:val="008D4031"/>
    <w:rsid w:val="008E5D9B"/>
    <w:rsid w:val="008F6838"/>
    <w:rsid w:val="00914B98"/>
    <w:rsid w:val="009247C4"/>
    <w:rsid w:val="00927E36"/>
    <w:rsid w:val="00940516"/>
    <w:rsid w:val="00940F8D"/>
    <w:rsid w:val="0094400E"/>
    <w:rsid w:val="00951BFA"/>
    <w:rsid w:val="00953F79"/>
    <w:rsid w:val="0096139C"/>
    <w:rsid w:val="009638E8"/>
    <w:rsid w:val="00972907"/>
    <w:rsid w:val="00974D58"/>
    <w:rsid w:val="009767BB"/>
    <w:rsid w:val="00980A80"/>
    <w:rsid w:val="00982040"/>
    <w:rsid w:val="009830DB"/>
    <w:rsid w:val="00996EB4"/>
    <w:rsid w:val="009A2B6A"/>
    <w:rsid w:val="009B7AE5"/>
    <w:rsid w:val="009C0112"/>
    <w:rsid w:val="009C4540"/>
    <w:rsid w:val="009D4887"/>
    <w:rsid w:val="009D6B45"/>
    <w:rsid w:val="009E0B07"/>
    <w:rsid w:val="009E3881"/>
    <w:rsid w:val="00A02220"/>
    <w:rsid w:val="00A05498"/>
    <w:rsid w:val="00A13838"/>
    <w:rsid w:val="00A146CF"/>
    <w:rsid w:val="00A14DF4"/>
    <w:rsid w:val="00A17C3B"/>
    <w:rsid w:val="00A24F58"/>
    <w:rsid w:val="00A54803"/>
    <w:rsid w:val="00A548D4"/>
    <w:rsid w:val="00A66477"/>
    <w:rsid w:val="00A67340"/>
    <w:rsid w:val="00A76C6E"/>
    <w:rsid w:val="00A76E82"/>
    <w:rsid w:val="00A83FA0"/>
    <w:rsid w:val="00A929D5"/>
    <w:rsid w:val="00A97423"/>
    <w:rsid w:val="00AB0D98"/>
    <w:rsid w:val="00AC6785"/>
    <w:rsid w:val="00AD22E6"/>
    <w:rsid w:val="00AD6B37"/>
    <w:rsid w:val="00B20387"/>
    <w:rsid w:val="00B2217B"/>
    <w:rsid w:val="00B25159"/>
    <w:rsid w:val="00B2748A"/>
    <w:rsid w:val="00B433B8"/>
    <w:rsid w:val="00B518A8"/>
    <w:rsid w:val="00B51D2B"/>
    <w:rsid w:val="00B54027"/>
    <w:rsid w:val="00B62235"/>
    <w:rsid w:val="00B63DB9"/>
    <w:rsid w:val="00B7277D"/>
    <w:rsid w:val="00B83C26"/>
    <w:rsid w:val="00B85DD8"/>
    <w:rsid w:val="00B865A8"/>
    <w:rsid w:val="00B915FD"/>
    <w:rsid w:val="00BA1BDA"/>
    <w:rsid w:val="00BB0AB1"/>
    <w:rsid w:val="00BB1C67"/>
    <w:rsid w:val="00BB679B"/>
    <w:rsid w:val="00BD6182"/>
    <w:rsid w:val="00BD6FE8"/>
    <w:rsid w:val="00BE15C5"/>
    <w:rsid w:val="00BF7B0E"/>
    <w:rsid w:val="00C12699"/>
    <w:rsid w:val="00C12B82"/>
    <w:rsid w:val="00C172C1"/>
    <w:rsid w:val="00C2620B"/>
    <w:rsid w:val="00C30893"/>
    <w:rsid w:val="00C328A7"/>
    <w:rsid w:val="00C42C46"/>
    <w:rsid w:val="00C44C99"/>
    <w:rsid w:val="00C473AE"/>
    <w:rsid w:val="00C61ED0"/>
    <w:rsid w:val="00C66740"/>
    <w:rsid w:val="00C67D70"/>
    <w:rsid w:val="00C74FB3"/>
    <w:rsid w:val="00C85B4B"/>
    <w:rsid w:val="00C876F5"/>
    <w:rsid w:val="00C974E5"/>
    <w:rsid w:val="00C97A92"/>
    <w:rsid w:val="00CA722C"/>
    <w:rsid w:val="00CB039D"/>
    <w:rsid w:val="00CC6C0E"/>
    <w:rsid w:val="00CE2940"/>
    <w:rsid w:val="00CF60AA"/>
    <w:rsid w:val="00D36EDF"/>
    <w:rsid w:val="00D43641"/>
    <w:rsid w:val="00D44938"/>
    <w:rsid w:val="00D84F1F"/>
    <w:rsid w:val="00D911B3"/>
    <w:rsid w:val="00DC590C"/>
    <w:rsid w:val="00DD1237"/>
    <w:rsid w:val="00DE03F3"/>
    <w:rsid w:val="00DF4260"/>
    <w:rsid w:val="00E04806"/>
    <w:rsid w:val="00E30AC1"/>
    <w:rsid w:val="00E36779"/>
    <w:rsid w:val="00E438DC"/>
    <w:rsid w:val="00E827A5"/>
    <w:rsid w:val="00E9400B"/>
    <w:rsid w:val="00EA02D0"/>
    <w:rsid w:val="00EB0B68"/>
    <w:rsid w:val="00EB1140"/>
    <w:rsid w:val="00ED1FBB"/>
    <w:rsid w:val="00ED6F80"/>
    <w:rsid w:val="00EE2F6C"/>
    <w:rsid w:val="00EF4B9F"/>
    <w:rsid w:val="00F0309B"/>
    <w:rsid w:val="00F034E4"/>
    <w:rsid w:val="00F23630"/>
    <w:rsid w:val="00F41DA2"/>
    <w:rsid w:val="00F44846"/>
    <w:rsid w:val="00F532B6"/>
    <w:rsid w:val="00F84860"/>
    <w:rsid w:val="00F9390B"/>
    <w:rsid w:val="00F95711"/>
    <w:rsid w:val="00FA2D56"/>
    <w:rsid w:val="00FE147B"/>
    <w:rsid w:val="00FE364B"/>
    <w:rsid w:val="00FF1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91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1315E38162784AACB46C7ACCE8F187" ma:contentTypeVersion="13" ma:contentTypeDescription="Create a new document." ma:contentTypeScope="" ma:versionID="7a61a913d99c41d0bc5a86417268b976">
  <xsd:schema xmlns:xsd="http://www.w3.org/2001/XMLSchema" xmlns:xs="http://www.w3.org/2001/XMLSchema" xmlns:p="http://schemas.microsoft.com/office/2006/metadata/properties" xmlns:ns3="1f761149-cc1c-4935-aaab-76301921c8f3" xmlns:ns4="7b0713f9-2ef8-4602-9ae6-f5cbb92bb747" targetNamespace="http://schemas.microsoft.com/office/2006/metadata/properties" ma:root="true" ma:fieldsID="5c9eacd2762f76f0476b40a36768be24" ns3:_="" ns4:_="">
    <xsd:import namespace="1f761149-cc1c-4935-aaab-76301921c8f3"/>
    <xsd:import namespace="7b0713f9-2ef8-4602-9ae6-f5cbb92bb74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61149-cc1c-4935-aaab-76301921c8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713f9-2ef8-4602-9ae6-f5cbb92bb74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f761149-cc1c-4935-aaab-76301921c8f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8F8FFC-C1D8-4688-951A-ED5837A3A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761149-cc1c-4935-aaab-76301921c8f3"/>
    <ds:schemaRef ds:uri="7b0713f9-2ef8-4602-9ae6-f5cbb92bb7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794B99-D7EF-464A-B8CA-7D34D03D2A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  <ds:schemaRef ds:uri="1f761149-cc1c-4935-aaab-76301921c8f3"/>
  </ds:schemaRefs>
</ds:datastoreItem>
</file>

<file path=customXml/itemProps4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96</Words>
  <Characters>3306</Characters>
  <Application>Microsoft Office Word</Application>
  <DocSecurity>0</DocSecurity>
  <Lines>63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4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obert P. Stefano Jr.</cp:lastModifiedBy>
  <cp:revision>15</cp:revision>
  <cp:lastPrinted>2025-01-02T02:15:00Z</cp:lastPrinted>
  <dcterms:created xsi:type="dcterms:W3CDTF">2025-06-04T22:06:00Z</dcterms:created>
  <dcterms:modified xsi:type="dcterms:W3CDTF">2025-10-07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1315E38162784AACB46C7ACCE8F187</vt:lpwstr>
  </property>
  <property fmtid="{D5CDD505-2E9C-101B-9397-08002B2CF9AE}" pid="3" name="GrammarlyDocumentId">
    <vt:lpwstr>943b83bf7daf2eb69b3ed3a24e6e4b74ef84f461250c25bffd550ffeacf8488a</vt:lpwstr>
  </property>
</Properties>
</file>